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964AC" w14:textId="794A9F4E" w:rsidR="00134A05" w:rsidRPr="001E30C6" w:rsidRDefault="00C06AB0" w:rsidP="00134A0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E30C6">
        <w:rPr>
          <w:rFonts w:ascii="Times New Roman" w:hAnsi="Times New Roman" w:cs="Times New Roman"/>
          <w:b/>
          <w:sz w:val="32"/>
          <w:szCs w:val="32"/>
        </w:rPr>
        <w:t>20</w:t>
      </w:r>
      <w:r w:rsidR="00DE79AA" w:rsidRPr="001E30C6">
        <w:rPr>
          <w:rFonts w:ascii="Times New Roman" w:hAnsi="Times New Roman" w:cs="Times New Roman"/>
          <w:b/>
          <w:sz w:val="32"/>
          <w:szCs w:val="32"/>
        </w:rPr>
        <w:t>20</w:t>
      </w:r>
      <w:r w:rsidRPr="001E30C6">
        <w:rPr>
          <w:rFonts w:ascii="Times New Roman" w:hAnsi="Times New Roman" w:cs="Times New Roman"/>
          <w:b/>
          <w:sz w:val="32"/>
          <w:szCs w:val="32"/>
        </w:rPr>
        <w:t>-20</w:t>
      </w:r>
      <w:r w:rsidR="00637B2A" w:rsidRPr="001E30C6">
        <w:rPr>
          <w:rFonts w:ascii="Times New Roman" w:hAnsi="Times New Roman" w:cs="Times New Roman"/>
          <w:b/>
          <w:sz w:val="32"/>
          <w:szCs w:val="32"/>
        </w:rPr>
        <w:t>2</w:t>
      </w:r>
      <w:r w:rsidR="00DE79AA" w:rsidRPr="001E30C6">
        <w:rPr>
          <w:rFonts w:ascii="Times New Roman" w:hAnsi="Times New Roman" w:cs="Times New Roman"/>
          <w:b/>
          <w:sz w:val="32"/>
          <w:szCs w:val="32"/>
        </w:rPr>
        <w:t>1</w:t>
      </w:r>
      <w:r w:rsidRPr="001E30C6">
        <w:rPr>
          <w:rFonts w:ascii="Times New Roman" w:hAnsi="Times New Roman" w:cs="Times New Roman"/>
          <w:b/>
          <w:sz w:val="32"/>
          <w:szCs w:val="32"/>
        </w:rPr>
        <w:t xml:space="preserve"> RTS Pre-K</w:t>
      </w:r>
      <w:r w:rsidR="001319F5" w:rsidRPr="001E30C6">
        <w:rPr>
          <w:rFonts w:ascii="Times New Roman" w:hAnsi="Times New Roman" w:cs="Times New Roman"/>
          <w:b/>
          <w:sz w:val="32"/>
          <w:szCs w:val="32"/>
        </w:rPr>
        <w:t xml:space="preserve"> Reporting</w:t>
      </w:r>
      <w:r w:rsidRPr="001E30C6">
        <w:rPr>
          <w:rFonts w:ascii="Times New Roman" w:hAnsi="Times New Roman" w:cs="Times New Roman"/>
          <w:b/>
          <w:sz w:val="32"/>
          <w:szCs w:val="32"/>
        </w:rPr>
        <w:t xml:space="preserve"> Calendar</w:t>
      </w:r>
    </w:p>
    <w:tbl>
      <w:tblPr>
        <w:tblStyle w:val="GridTable5Dark-Accent6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170"/>
        <w:gridCol w:w="6390"/>
        <w:gridCol w:w="1705"/>
      </w:tblGrid>
      <w:tr w:rsidR="00134A05" w:rsidRPr="001E30C6" w14:paraId="315BA847" w14:textId="77777777" w:rsidTr="002C3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D17FFDD" w14:textId="0414F190" w:rsidR="00134A05" w:rsidRPr="001E30C6" w:rsidRDefault="00134A05" w:rsidP="00A174F6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onth</w:t>
            </w:r>
            <w:r w:rsidR="00973507"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</w:p>
        </w:tc>
        <w:tc>
          <w:tcPr>
            <w:tcW w:w="1170" w:type="dxa"/>
          </w:tcPr>
          <w:p w14:paraId="7CBFA8E8" w14:textId="77777777" w:rsidR="00134A05" w:rsidRPr="001E30C6" w:rsidRDefault="00134A05" w:rsidP="00CB5E79">
            <w:pPr>
              <w:ind w:lef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Due Date</w:t>
            </w:r>
          </w:p>
        </w:tc>
        <w:tc>
          <w:tcPr>
            <w:tcW w:w="6390" w:type="dxa"/>
          </w:tcPr>
          <w:p w14:paraId="5FBFD480" w14:textId="77777777" w:rsidR="00134A05" w:rsidRPr="001E30C6" w:rsidRDefault="00134A05" w:rsidP="00CB5E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Item</w:t>
            </w:r>
          </w:p>
        </w:tc>
        <w:tc>
          <w:tcPr>
            <w:tcW w:w="1705" w:type="dxa"/>
          </w:tcPr>
          <w:p w14:paraId="5D481507" w14:textId="77777777" w:rsidR="00134A05" w:rsidRPr="001E30C6" w:rsidRDefault="00134A05" w:rsidP="00CB5E79">
            <w:pPr>
              <w:ind w:left="-11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Destination</w:t>
            </w:r>
          </w:p>
        </w:tc>
      </w:tr>
      <w:tr w:rsidR="00FB323B" w:rsidRPr="001E30C6" w14:paraId="547CFEA8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24537380" w14:textId="77777777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July</w:t>
            </w:r>
          </w:p>
        </w:tc>
        <w:tc>
          <w:tcPr>
            <w:tcW w:w="1170" w:type="dxa"/>
          </w:tcPr>
          <w:p w14:paraId="3082C8D2" w14:textId="79D03CB1" w:rsidR="00FB323B" w:rsidRPr="001E30C6" w:rsidRDefault="00FB323B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7/6/20</w:t>
            </w:r>
          </w:p>
        </w:tc>
        <w:tc>
          <w:tcPr>
            <w:tcW w:w="6390" w:type="dxa"/>
          </w:tcPr>
          <w:p w14:paraId="245EF988" w14:textId="2C64937A" w:rsidR="00FB323B" w:rsidRPr="001E30C6" w:rsidRDefault="00FB323B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GOLD Yearly Report with Spring data</w:t>
            </w:r>
          </w:p>
        </w:tc>
        <w:tc>
          <w:tcPr>
            <w:tcW w:w="1705" w:type="dxa"/>
          </w:tcPr>
          <w:p w14:paraId="6A9796B1" w14:textId="48E1DA77" w:rsidR="00FB323B" w:rsidRPr="001E30C6" w:rsidRDefault="00FB323B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FB323B" w:rsidRPr="001E30C6" w14:paraId="156BB099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3A3260C" w14:textId="77777777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74F76582" w14:textId="03F28A97" w:rsidR="00FB323B" w:rsidRPr="001E30C6" w:rsidRDefault="00FB323B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7/6/20</w:t>
            </w:r>
          </w:p>
        </w:tc>
        <w:tc>
          <w:tcPr>
            <w:tcW w:w="6390" w:type="dxa"/>
          </w:tcPr>
          <w:p w14:paraId="51FE338C" w14:textId="0ABB85FF" w:rsidR="00FB323B" w:rsidRPr="001E30C6" w:rsidRDefault="00FB323B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Final 2019-20 RTS budget </w:t>
            </w:r>
          </w:p>
        </w:tc>
        <w:tc>
          <w:tcPr>
            <w:tcW w:w="1705" w:type="dxa"/>
          </w:tcPr>
          <w:p w14:paraId="200C5D80" w14:textId="7EE60CEE" w:rsidR="00FB323B" w:rsidRPr="001E30C6" w:rsidRDefault="00FB323B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FB323B" w:rsidRPr="001E30C6" w14:paraId="1C840F4B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787A4DB6" w14:textId="1B935002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August</w:t>
            </w:r>
          </w:p>
        </w:tc>
        <w:tc>
          <w:tcPr>
            <w:tcW w:w="1170" w:type="dxa"/>
          </w:tcPr>
          <w:p w14:paraId="07044A1D" w14:textId="55609407" w:rsidR="00FB323B" w:rsidRPr="001E30C6" w:rsidRDefault="00FB323B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ngoing</w:t>
            </w:r>
          </w:p>
        </w:tc>
        <w:tc>
          <w:tcPr>
            <w:tcW w:w="6390" w:type="dxa"/>
          </w:tcPr>
          <w:p w14:paraId="4A9BEBEA" w14:textId="4463235B" w:rsidR="00FB323B" w:rsidRPr="001E30C6" w:rsidRDefault="00FB323B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chedule and keep track of teachers for ongoing RTS PD for 2020-21 (2 hours/quarter, 6 hours/year)</w:t>
            </w:r>
          </w:p>
        </w:tc>
        <w:tc>
          <w:tcPr>
            <w:tcW w:w="1705" w:type="dxa"/>
          </w:tcPr>
          <w:p w14:paraId="5AB63E62" w14:textId="237A13EF" w:rsidR="00FB323B" w:rsidRPr="001E30C6" w:rsidRDefault="00FB323B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25ED79BB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5A42649F" w14:textId="12EFFB95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</w:p>
        </w:tc>
        <w:tc>
          <w:tcPr>
            <w:tcW w:w="1170" w:type="dxa"/>
          </w:tcPr>
          <w:p w14:paraId="401B0FB0" w14:textId="7E7A9B6A" w:rsidR="00FB323B" w:rsidRPr="001E30C6" w:rsidRDefault="00CB5E79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</w:t>
            </w:r>
            <w:r w:rsidR="00FB323B" w:rsidRPr="001E30C6">
              <w:rPr>
                <w:rFonts w:ascii="Times New Roman" w:hAnsi="Times New Roman" w:cs="Times New Roman"/>
                <w:sz w:val="27"/>
                <w:szCs w:val="27"/>
              </w:rPr>
              <w:t>ngoing</w:t>
            </w:r>
          </w:p>
        </w:tc>
        <w:tc>
          <w:tcPr>
            <w:tcW w:w="6390" w:type="dxa"/>
          </w:tcPr>
          <w:p w14:paraId="6935AA4D" w14:textId="666B7B39" w:rsidR="00FB323B" w:rsidRPr="001E30C6" w:rsidRDefault="00FB323B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Finalize PD Records for teachers from 2019-20</w:t>
            </w:r>
          </w:p>
        </w:tc>
        <w:tc>
          <w:tcPr>
            <w:tcW w:w="1705" w:type="dxa"/>
          </w:tcPr>
          <w:p w14:paraId="4AD3443B" w14:textId="77777777" w:rsidR="00FB323B" w:rsidRPr="001E30C6" w:rsidRDefault="00FB323B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33A2A43B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46BCA42" w14:textId="77777777" w:rsidR="00FB323B" w:rsidRPr="001E30C6" w:rsidRDefault="00FB323B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63B08BE" w14:textId="4061B46F" w:rsidR="00FB323B" w:rsidRPr="001E30C6" w:rsidRDefault="00FB323B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8/</w:t>
            </w:r>
            <w:r w:rsidR="00E9190E">
              <w:rPr>
                <w:rFonts w:ascii="Times New Roman" w:hAnsi="Times New Roman" w:cs="Times New Roman"/>
                <w:sz w:val="27"/>
                <w:szCs w:val="27"/>
              </w:rPr>
              <w:t>14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0</w:t>
            </w:r>
          </w:p>
        </w:tc>
        <w:tc>
          <w:tcPr>
            <w:tcW w:w="6390" w:type="dxa"/>
          </w:tcPr>
          <w:p w14:paraId="21CB0E6F" w14:textId="7D0EA6F1" w:rsidR="00FB323B" w:rsidRPr="001E30C6" w:rsidRDefault="00FB323B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2020-21 </w:t>
            </w:r>
            <w:r w:rsidR="00AA1D01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proposed RTS budget </w:t>
            </w:r>
          </w:p>
        </w:tc>
        <w:tc>
          <w:tcPr>
            <w:tcW w:w="1705" w:type="dxa"/>
          </w:tcPr>
          <w:p w14:paraId="05F56EA7" w14:textId="5141DB29" w:rsidR="00FB323B" w:rsidRPr="001E30C6" w:rsidRDefault="00FB323B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21237845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263BCCC" w14:textId="77777777" w:rsidR="00FB323B" w:rsidRPr="001E30C6" w:rsidRDefault="00FB323B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eptember</w:t>
            </w:r>
          </w:p>
        </w:tc>
        <w:tc>
          <w:tcPr>
            <w:tcW w:w="1170" w:type="dxa"/>
          </w:tcPr>
          <w:p w14:paraId="674EAAFC" w14:textId="2520A5E7" w:rsidR="00FB323B" w:rsidRPr="001E30C6" w:rsidRDefault="00FB323B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9/8/20</w:t>
            </w:r>
          </w:p>
        </w:tc>
        <w:tc>
          <w:tcPr>
            <w:tcW w:w="6390" w:type="dxa"/>
          </w:tcPr>
          <w:p w14:paraId="50026D52" w14:textId="70E10305" w:rsidR="00FB323B" w:rsidRPr="001E30C6" w:rsidRDefault="00FB323B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lassroom Checklist (1 per room)</w:t>
            </w:r>
          </w:p>
        </w:tc>
        <w:tc>
          <w:tcPr>
            <w:tcW w:w="1705" w:type="dxa"/>
          </w:tcPr>
          <w:p w14:paraId="0828D296" w14:textId="717F22E7" w:rsidR="00FB323B" w:rsidRPr="001E30C6" w:rsidRDefault="00D45C03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1E30C6" w:rsidRPr="001E30C6" w14:paraId="1A5A70EC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6BC33559" w14:textId="4BD768D7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ctober</w:t>
            </w:r>
          </w:p>
        </w:tc>
        <w:tc>
          <w:tcPr>
            <w:tcW w:w="1170" w:type="dxa"/>
          </w:tcPr>
          <w:p w14:paraId="384EBC39" w14:textId="77777777" w:rsidR="001E30C6" w:rsidRDefault="001E30C6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0/6/20</w:t>
            </w:r>
          </w:p>
          <w:p w14:paraId="3AE290CB" w14:textId="0C76CCDF" w:rsidR="00E517F7" w:rsidRPr="00E517F7" w:rsidRDefault="00E517F7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7"/>
                <w:szCs w:val="27"/>
              </w:rPr>
            </w:pPr>
            <w:r w:rsidRPr="00E517F7">
              <w:rPr>
                <w:rFonts w:ascii="Times New Roman" w:hAnsi="Times New Roman" w:cs="Times New Roman"/>
                <w:b/>
                <w:bCs/>
                <w:color w:val="FF0000"/>
                <w:sz w:val="27"/>
                <w:szCs w:val="27"/>
              </w:rPr>
              <w:t>No PALS</w:t>
            </w:r>
          </w:p>
        </w:tc>
        <w:tc>
          <w:tcPr>
            <w:tcW w:w="6390" w:type="dxa"/>
          </w:tcPr>
          <w:p w14:paraId="1280C490" w14:textId="77777777" w:rsidR="001E30C6" w:rsidRPr="001E30C6" w:rsidRDefault="001E30C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tudent assessments (PALS) for 4-</w:t>
            </w:r>
          </w:p>
          <w:p w14:paraId="20D98028" w14:textId="21ABC8E7" w:rsidR="001E30C6" w:rsidRPr="001E30C6" w:rsidRDefault="001E30C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year old students (birthdate as of 8/15/20)</w:t>
            </w:r>
          </w:p>
        </w:tc>
        <w:tc>
          <w:tcPr>
            <w:tcW w:w="1705" w:type="dxa"/>
          </w:tcPr>
          <w:p w14:paraId="53165226" w14:textId="7D027C0A" w:rsidR="001E30C6" w:rsidRPr="001E30C6" w:rsidRDefault="001E30C6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1E30C6" w:rsidRPr="001E30C6" w14:paraId="0063DCEF" w14:textId="77777777" w:rsidTr="002C365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30D58FEB" w14:textId="77777777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BFEEB30" w14:textId="3AB7B6D3" w:rsidR="001E30C6" w:rsidRPr="001E30C6" w:rsidRDefault="001E30C6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0/15/20</w:t>
            </w:r>
          </w:p>
        </w:tc>
        <w:tc>
          <w:tcPr>
            <w:tcW w:w="6390" w:type="dxa"/>
          </w:tcPr>
          <w:p w14:paraId="4D91487C" w14:textId="075317E6" w:rsidR="001E30C6" w:rsidRPr="001E30C6" w:rsidRDefault="001E30C6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oaching Guide (including Reality section and Fall section of Teacher Yearly and Progress Achievement)</w:t>
            </w:r>
          </w:p>
        </w:tc>
        <w:tc>
          <w:tcPr>
            <w:tcW w:w="1705" w:type="dxa"/>
          </w:tcPr>
          <w:p w14:paraId="599691CA" w14:textId="1B8A02C0" w:rsidR="001E30C6" w:rsidRPr="001E30C6" w:rsidRDefault="001E30C6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1E30C6" w:rsidRPr="001E30C6" w14:paraId="254213E3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095B3809" w14:textId="221D51B8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November</w:t>
            </w:r>
          </w:p>
        </w:tc>
        <w:tc>
          <w:tcPr>
            <w:tcW w:w="1170" w:type="dxa"/>
          </w:tcPr>
          <w:p w14:paraId="0B815C0F" w14:textId="1A09903C" w:rsidR="001E30C6" w:rsidRPr="001E30C6" w:rsidRDefault="001E30C6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ngoing</w:t>
            </w:r>
          </w:p>
        </w:tc>
        <w:tc>
          <w:tcPr>
            <w:tcW w:w="6390" w:type="dxa"/>
          </w:tcPr>
          <w:p w14:paraId="7CB5540F" w14:textId="371C2A71" w:rsidR="001E30C6" w:rsidRPr="001E30C6" w:rsidRDefault="001E30C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chedule and keep track of teachers for ongoing RTS PD (2 hours/quarter, 6 hours/year)</w:t>
            </w:r>
          </w:p>
        </w:tc>
        <w:tc>
          <w:tcPr>
            <w:tcW w:w="1705" w:type="dxa"/>
          </w:tcPr>
          <w:p w14:paraId="5366AE85" w14:textId="5B48DA03" w:rsidR="001E30C6" w:rsidRPr="001E30C6" w:rsidRDefault="001E30C6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1E30C6" w:rsidRPr="001E30C6" w14:paraId="676C9A43" w14:textId="77777777" w:rsidTr="002C365A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61E95776" w14:textId="6ABAFA32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</w:p>
        </w:tc>
        <w:tc>
          <w:tcPr>
            <w:tcW w:w="1170" w:type="dxa"/>
          </w:tcPr>
          <w:p w14:paraId="4FCD3CE2" w14:textId="00558788" w:rsidR="001E30C6" w:rsidRPr="001E30C6" w:rsidRDefault="001E30C6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1/</w:t>
            </w:r>
            <w:r w:rsidR="006A7BC0">
              <w:rPr>
                <w:rFonts w:ascii="Times New Roman" w:hAnsi="Times New Roman" w:cs="Times New Roman"/>
                <w:sz w:val="27"/>
                <w:szCs w:val="27"/>
              </w:rPr>
              <w:t>13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0</w:t>
            </w:r>
          </w:p>
        </w:tc>
        <w:tc>
          <w:tcPr>
            <w:tcW w:w="6390" w:type="dxa"/>
          </w:tcPr>
          <w:p w14:paraId="0FA57CFA" w14:textId="10035270" w:rsidR="001E30C6" w:rsidRPr="001E30C6" w:rsidRDefault="001E30C6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Fall GOLD Checkpoint </w:t>
            </w:r>
          </w:p>
        </w:tc>
        <w:tc>
          <w:tcPr>
            <w:tcW w:w="1705" w:type="dxa"/>
          </w:tcPr>
          <w:p w14:paraId="5AB83240" w14:textId="6E99D302" w:rsidR="001E30C6" w:rsidRPr="001E30C6" w:rsidRDefault="001E30C6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="00C62C5C">
              <w:rPr>
                <w:rFonts w:ascii="Times New Roman" w:hAnsi="Times New Roman" w:cs="Times New Roman"/>
                <w:sz w:val="27"/>
                <w:szCs w:val="27"/>
              </w:rPr>
              <w:t>in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TSG</w:t>
            </w:r>
          </w:p>
        </w:tc>
      </w:tr>
      <w:tr w:rsidR="001E30C6" w:rsidRPr="001E30C6" w14:paraId="5895DABA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4C74DDD3" w14:textId="7381267D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December</w:t>
            </w:r>
          </w:p>
        </w:tc>
        <w:tc>
          <w:tcPr>
            <w:tcW w:w="1170" w:type="dxa"/>
          </w:tcPr>
          <w:p w14:paraId="3A6EB880" w14:textId="4A241343" w:rsidR="001E30C6" w:rsidRPr="001E30C6" w:rsidRDefault="001E30C6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2/8/20</w:t>
            </w:r>
          </w:p>
        </w:tc>
        <w:tc>
          <w:tcPr>
            <w:tcW w:w="6390" w:type="dxa"/>
          </w:tcPr>
          <w:p w14:paraId="44A8DFF7" w14:textId="13025219" w:rsidR="001E30C6" w:rsidRPr="001E30C6" w:rsidRDefault="001E30C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GOLD Yearly Report with Fall data</w:t>
            </w:r>
          </w:p>
        </w:tc>
        <w:tc>
          <w:tcPr>
            <w:tcW w:w="1705" w:type="dxa"/>
          </w:tcPr>
          <w:p w14:paraId="1DA4DBED" w14:textId="3404D8DF" w:rsidR="001E30C6" w:rsidRPr="001E30C6" w:rsidRDefault="001E30C6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1E30C6" w:rsidRPr="001E30C6" w14:paraId="167A7577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700BC0DD" w14:textId="77777777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DF2BE7F" w14:textId="64F7EAE2" w:rsidR="001E30C6" w:rsidRPr="001E30C6" w:rsidRDefault="001E30C6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2/8/20</w:t>
            </w:r>
          </w:p>
        </w:tc>
        <w:tc>
          <w:tcPr>
            <w:tcW w:w="6390" w:type="dxa"/>
          </w:tcPr>
          <w:p w14:paraId="3482CA4E" w14:textId="279C70EB" w:rsidR="001E30C6" w:rsidRPr="001E30C6" w:rsidRDefault="001E30C6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lassroom Checklist (1 per classroom)</w:t>
            </w:r>
          </w:p>
        </w:tc>
        <w:tc>
          <w:tcPr>
            <w:tcW w:w="1705" w:type="dxa"/>
          </w:tcPr>
          <w:p w14:paraId="1897E6B5" w14:textId="682E5369" w:rsidR="001E30C6" w:rsidRPr="001E30C6" w:rsidRDefault="001E30C6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03098D55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C66F473" w14:textId="77777777" w:rsidR="00FB323B" w:rsidRPr="001E30C6" w:rsidRDefault="00FB323B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bookmarkStart w:id="0" w:name="_Hlk42620894"/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January</w:t>
            </w:r>
          </w:p>
        </w:tc>
        <w:tc>
          <w:tcPr>
            <w:tcW w:w="1170" w:type="dxa"/>
          </w:tcPr>
          <w:p w14:paraId="24BCC023" w14:textId="77832EE4" w:rsidR="00FB323B" w:rsidRPr="001E30C6" w:rsidRDefault="00CB5E79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ngoing</w:t>
            </w:r>
          </w:p>
        </w:tc>
        <w:tc>
          <w:tcPr>
            <w:tcW w:w="6390" w:type="dxa"/>
          </w:tcPr>
          <w:p w14:paraId="7823C8D1" w14:textId="788B4F7C" w:rsidR="00FB323B" w:rsidRPr="001E30C6" w:rsidRDefault="00CB5E79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chedule teachers for ongoing RTS PD (2 hours/quarter, 6 hours/year)</w:t>
            </w:r>
          </w:p>
        </w:tc>
        <w:tc>
          <w:tcPr>
            <w:tcW w:w="1705" w:type="dxa"/>
          </w:tcPr>
          <w:p w14:paraId="0FDBEC6B" w14:textId="07F0BF6A" w:rsidR="00FB323B" w:rsidRPr="001E30C6" w:rsidRDefault="00D45C03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bookmarkEnd w:id="0"/>
      <w:tr w:rsidR="008113A0" w:rsidRPr="001E30C6" w14:paraId="340EDC2A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566F9BC3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February</w:t>
            </w:r>
          </w:p>
        </w:tc>
        <w:tc>
          <w:tcPr>
            <w:tcW w:w="1170" w:type="dxa"/>
          </w:tcPr>
          <w:p w14:paraId="53C386DC" w14:textId="77777777" w:rsidR="008113A0" w:rsidRDefault="008113A0" w:rsidP="008113A0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/5/21</w:t>
            </w:r>
          </w:p>
          <w:p w14:paraId="12B77670" w14:textId="26F52683" w:rsidR="00E517F7" w:rsidRPr="001E30C6" w:rsidRDefault="00E517F7" w:rsidP="008113A0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E517F7">
              <w:rPr>
                <w:rFonts w:ascii="Times New Roman" w:hAnsi="Times New Roman" w:cs="Times New Roman"/>
                <w:b/>
                <w:bCs/>
                <w:color w:val="FF0000"/>
                <w:sz w:val="27"/>
                <w:szCs w:val="27"/>
              </w:rPr>
              <w:t>No PALS</w:t>
            </w:r>
          </w:p>
        </w:tc>
        <w:tc>
          <w:tcPr>
            <w:tcW w:w="6390" w:type="dxa"/>
          </w:tcPr>
          <w:p w14:paraId="23475E10" w14:textId="0E2CD12B" w:rsidR="008113A0" w:rsidRPr="001E30C6" w:rsidRDefault="008113A0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tudent assessments (PALS) for 4-year old students (birthdate as of 8/15/20)</w:t>
            </w:r>
          </w:p>
        </w:tc>
        <w:tc>
          <w:tcPr>
            <w:tcW w:w="1705" w:type="dxa"/>
          </w:tcPr>
          <w:p w14:paraId="03F04835" w14:textId="762F097A" w:rsidR="008113A0" w:rsidRPr="001E30C6" w:rsidRDefault="00D45C03" w:rsidP="008113A0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8113A0" w:rsidRPr="001E30C6" w14:paraId="527AE2E4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209219CD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1FF484D9" w14:textId="54601471" w:rsidR="008113A0" w:rsidRPr="001E30C6" w:rsidRDefault="008113A0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/5/21</w:t>
            </w:r>
          </w:p>
        </w:tc>
        <w:tc>
          <w:tcPr>
            <w:tcW w:w="6390" w:type="dxa"/>
          </w:tcPr>
          <w:p w14:paraId="0299353A" w14:textId="0F711841" w:rsidR="008113A0" w:rsidRPr="001E30C6" w:rsidRDefault="00F42D78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m</w:t>
            </w:r>
            <w:r w:rsidR="008113A0"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idyear </w:t>
            </w:r>
            <w:r>
              <w:rPr>
                <w:rFonts w:ascii="Times New Roman" w:hAnsi="Times New Roman" w:cs="Times New Roman"/>
                <w:sz w:val="27"/>
                <w:szCs w:val="27"/>
              </w:rPr>
              <w:t>u</w:t>
            </w:r>
            <w:r w:rsidR="008113A0" w:rsidRPr="001E30C6">
              <w:rPr>
                <w:rFonts w:ascii="Times New Roman" w:hAnsi="Times New Roman" w:cs="Times New Roman"/>
                <w:sz w:val="27"/>
                <w:szCs w:val="27"/>
              </w:rPr>
              <w:t>pdated 2020-2021 RTS budget</w:t>
            </w:r>
          </w:p>
        </w:tc>
        <w:tc>
          <w:tcPr>
            <w:tcW w:w="1705" w:type="dxa"/>
          </w:tcPr>
          <w:p w14:paraId="4A9BB4FB" w14:textId="2D5B0BFD" w:rsidR="008113A0" w:rsidRPr="001E30C6" w:rsidRDefault="008113A0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8113A0" w:rsidRPr="001E30C6" w14:paraId="6F338218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394A55C9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73C9C420" w14:textId="0D5941D0" w:rsidR="008113A0" w:rsidRPr="001E30C6" w:rsidRDefault="008113A0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/16/21</w:t>
            </w:r>
          </w:p>
        </w:tc>
        <w:tc>
          <w:tcPr>
            <w:tcW w:w="6390" w:type="dxa"/>
          </w:tcPr>
          <w:p w14:paraId="1E76041A" w14:textId="361F8A99" w:rsidR="008113A0" w:rsidRPr="001E30C6" w:rsidRDefault="008113A0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oaching Guide (including Winter section of Teacher Yearly Progress and Achievement)</w:t>
            </w:r>
          </w:p>
        </w:tc>
        <w:tc>
          <w:tcPr>
            <w:tcW w:w="1705" w:type="dxa"/>
          </w:tcPr>
          <w:p w14:paraId="1A555114" w14:textId="35D1504F" w:rsidR="008113A0" w:rsidRPr="001E30C6" w:rsidRDefault="00D45C03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  <w:bookmarkStart w:id="1" w:name="_GoBack"/>
            <w:bookmarkEnd w:id="1"/>
          </w:p>
          <w:p w14:paraId="30881251" w14:textId="77777777" w:rsidR="008113A0" w:rsidRPr="001E30C6" w:rsidRDefault="008113A0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</w:tr>
      <w:tr w:rsidR="008113A0" w:rsidRPr="001E30C6" w14:paraId="4DE72C80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25F01EE7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7DE5080" w14:textId="4D3AEC41" w:rsidR="008113A0" w:rsidRPr="001E30C6" w:rsidRDefault="008113A0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/16/21</w:t>
            </w:r>
          </w:p>
        </w:tc>
        <w:tc>
          <w:tcPr>
            <w:tcW w:w="6390" w:type="dxa"/>
          </w:tcPr>
          <w:p w14:paraId="76C2E409" w14:textId="64E86228" w:rsidR="008113A0" w:rsidRPr="001E30C6" w:rsidRDefault="008113A0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idyear Intervention Plan</w:t>
            </w:r>
          </w:p>
        </w:tc>
        <w:tc>
          <w:tcPr>
            <w:tcW w:w="1705" w:type="dxa"/>
          </w:tcPr>
          <w:p w14:paraId="2DB32D8C" w14:textId="4B863ECB" w:rsidR="008113A0" w:rsidRPr="001E30C6" w:rsidRDefault="008113A0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8113A0" w:rsidRPr="001E30C6" w14:paraId="5FF004D0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151638DD" w14:textId="32FCF60B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arch</w:t>
            </w:r>
          </w:p>
        </w:tc>
        <w:tc>
          <w:tcPr>
            <w:tcW w:w="1170" w:type="dxa"/>
          </w:tcPr>
          <w:p w14:paraId="109029EA" w14:textId="02897D40" w:rsidR="008113A0" w:rsidRPr="001E30C6" w:rsidRDefault="008113A0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3/5/21</w:t>
            </w:r>
          </w:p>
        </w:tc>
        <w:tc>
          <w:tcPr>
            <w:tcW w:w="6390" w:type="dxa"/>
          </w:tcPr>
          <w:p w14:paraId="05A4AF42" w14:textId="3EE0D929" w:rsidR="008113A0" w:rsidRPr="001E30C6" w:rsidRDefault="008113A0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Winter GOLD Checkpoint</w:t>
            </w:r>
          </w:p>
        </w:tc>
        <w:tc>
          <w:tcPr>
            <w:tcW w:w="1705" w:type="dxa"/>
          </w:tcPr>
          <w:p w14:paraId="19E421C3" w14:textId="7F333266" w:rsidR="008113A0" w:rsidRPr="001E30C6" w:rsidRDefault="008113A0" w:rsidP="008113A0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="00C62C5C">
              <w:rPr>
                <w:rFonts w:ascii="Times New Roman" w:hAnsi="Times New Roman" w:cs="Times New Roman"/>
                <w:sz w:val="27"/>
                <w:szCs w:val="27"/>
              </w:rPr>
              <w:t>in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TSG</w:t>
            </w:r>
          </w:p>
        </w:tc>
      </w:tr>
      <w:tr w:rsidR="008113A0" w:rsidRPr="001E30C6" w14:paraId="2E59A7D2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25D242D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1A418873" w14:textId="67F2C936" w:rsidR="008113A0" w:rsidRPr="001E30C6" w:rsidRDefault="008113A0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3/5/21</w:t>
            </w:r>
          </w:p>
        </w:tc>
        <w:tc>
          <w:tcPr>
            <w:tcW w:w="6390" w:type="dxa"/>
          </w:tcPr>
          <w:p w14:paraId="5F1C5CCC" w14:textId="200DE1D1" w:rsidR="008113A0" w:rsidRPr="001E30C6" w:rsidRDefault="008113A0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lassroom Checklist (1 per room)</w:t>
            </w:r>
          </w:p>
        </w:tc>
        <w:tc>
          <w:tcPr>
            <w:tcW w:w="1705" w:type="dxa"/>
          </w:tcPr>
          <w:p w14:paraId="5E20E0B7" w14:textId="656329BF" w:rsidR="008113A0" w:rsidRPr="001E30C6" w:rsidRDefault="008113A0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CB5E79" w:rsidRPr="001E30C6" w14:paraId="25B6559E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F46EB22" w14:textId="2E3D484A" w:rsidR="00CB5E79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April</w:t>
            </w:r>
          </w:p>
        </w:tc>
        <w:tc>
          <w:tcPr>
            <w:tcW w:w="1170" w:type="dxa"/>
          </w:tcPr>
          <w:p w14:paraId="1EB75B88" w14:textId="38BD413A" w:rsidR="00CB5E79" w:rsidRPr="001E30C6" w:rsidRDefault="00CB5E79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4/5/21</w:t>
            </w:r>
          </w:p>
        </w:tc>
        <w:tc>
          <w:tcPr>
            <w:tcW w:w="6390" w:type="dxa"/>
          </w:tcPr>
          <w:p w14:paraId="7B3F449F" w14:textId="660EAA1A" w:rsidR="00CB5E79" w:rsidRPr="001E30C6" w:rsidRDefault="00CB5E79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GOLD Yearly Report with Winter data</w:t>
            </w:r>
          </w:p>
        </w:tc>
        <w:tc>
          <w:tcPr>
            <w:tcW w:w="1705" w:type="dxa"/>
          </w:tcPr>
          <w:p w14:paraId="45388E42" w14:textId="5BA0A33A" w:rsidR="00CB5E79" w:rsidRPr="001E30C6" w:rsidRDefault="00CB5E79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1E30C6" w:rsidRPr="001E30C6" w14:paraId="68589518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8558ABC" w14:textId="03AB2457" w:rsidR="00A52A37" w:rsidRPr="001E30C6" w:rsidRDefault="00A52A37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ay</w:t>
            </w:r>
          </w:p>
        </w:tc>
        <w:tc>
          <w:tcPr>
            <w:tcW w:w="1170" w:type="dxa"/>
          </w:tcPr>
          <w:p w14:paraId="313CC61B" w14:textId="77777777" w:rsidR="00A52A37" w:rsidRDefault="00A52A37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5/5/21</w:t>
            </w:r>
          </w:p>
          <w:p w14:paraId="14B83148" w14:textId="6B0FAEA4" w:rsidR="00E517F7" w:rsidRPr="001E30C6" w:rsidRDefault="00E517F7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E517F7">
              <w:rPr>
                <w:rFonts w:ascii="Times New Roman" w:hAnsi="Times New Roman" w:cs="Times New Roman"/>
                <w:b/>
                <w:bCs/>
                <w:color w:val="FF0000"/>
                <w:sz w:val="27"/>
                <w:szCs w:val="27"/>
              </w:rPr>
              <w:t>No PALS</w:t>
            </w:r>
          </w:p>
        </w:tc>
        <w:tc>
          <w:tcPr>
            <w:tcW w:w="6390" w:type="dxa"/>
          </w:tcPr>
          <w:p w14:paraId="7947489B" w14:textId="190F9775" w:rsidR="00A52A37" w:rsidRPr="001E30C6" w:rsidRDefault="00A52A37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tudent assessments (PALS) for 4-year old students (</w:t>
            </w:r>
            <w:r w:rsidR="00F42D78">
              <w:rPr>
                <w:rFonts w:ascii="Times New Roman" w:hAnsi="Times New Roman" w:cs="Times New Roman"/>
                <w:sz w:val="27"/>
                <w:szCs w:val="27"/>
              </w:rPr>
              <w:t xml:space="preserve">birthdate 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as of 8/15/20)</w:t>
            </w:r>
          </w:p>
        </w:tc>
        <w:tc>
          <w:tcPr>
            <w:tcW w:w="1705" w:type="dxa"/>
          </w:tcPr>
          <w:p w14:paraId="3EB95E04" w14:textId="060108C7" w:rsidR="00A52A37" w:rsidRPr="001E30C6" w:rsidRDefault="00A52A37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A52A37" w:rsidRPr="001E30C6" w14:paraId="54153375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5473E7EB" w14:textId="4AA8463C" w:rsidR="00A52A37" w:rsidRPr="001E30C6" w:rsidRDefault="00A52A37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June</w:t>
            </w:r>
          </w:p>
        </w:tc>
        <w:tc>
          <w:tcPr>
            <w:tcW w:w="1170" w:type="dxa"/>
          </w:tcPr>
          <w:p w14:paraId="7D9511F0" w14:textId="428FE9BB" w:rsidR="00A52A37" w:rsidRPr="001E30C6" w:rsidRDefault="00A52A37" w:rsidP="00A52A37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6/8/21</w:t>
            </w:r>
          </w:p>
        </w:tc>
        <w:tc>
          <w:tcPr>
            <w:tcW w:w="6390" w:type="dxa"/>
          </w:tcPr>
          <w:p w14:paraId="5ADE0FC9" w14:textId="198A4AE2" w:rsidR="00A52A37" w:rsidRPr="001E30C6" w:rsidRDefault="00A52A37" w:rsidP="00A52A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lassroom Checklist (1 per room)</w:t>
            </w:r>
          </w:p>
        </w:tc>
        <w:tc>
          <w:tcPr>
            <w:tcW w:w="1705" w:type="dxa"/>
          </w:tcPr>
          <w:p w14:paraId="14106591" w14:textId="0F3A16F8" w:rsidR="00A52A37" w:rsidRPr="001E30C6" w:rsidRDefault="00A52A37" w:rsidP="00A52A37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A52A37" w:rsidRPr="001E30C6" w14:paraId="62EFCF1F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014BC619" w14:textId="77777777" w:rsidR="00A52A37" w:rsidRPr="001E30C6" w:rsidRDefault="00A52A37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52FB5372" w14:textId="5F420147" w:rsidR="00A52A37" w:rsidRPr="001E30C6" w:rsidRDefault="00A52A37" w:rsidP="00A52A37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6/8/21</w:t>
            </w:r>
          </w:p>
        </w:tc>
        <w:tc>
          <w:tcPr>
            <w:tcW w:w="6390" w:type="dxa"/>
          </w:tcPr>
          <w:p w14:paraId="0EBD1642" w14:textId="3045F544" w:rsidR="00A52A37" w:rsidRPr="001E30C6" w:rsidRDefault="00A52A37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oaching Guide (including Spring section of Teacher Yearly Progress and Achievement and IC Yearly Reflection</w:t>
            </w:r>
          </w:p>
        </w:tc>
        <w:tc>
          <w:tcPr>
            <w:tcW w:w="1705" w:type="dxa"/>
          </w:tcPr>
          <w:p w14:paraId="35A826B9" w14:textId="77777777" w:rsidR="00A52A37" w:rsidRPr="001E30C6" w:rsidRDefault="00A52A37" w:rsidP="00A52A37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  <w:p w14:paraId="070B98C1" w14:textId="77777777" w:rsidR="00A52A37" w:rsidRPr="001E30C6" w:rsidRDefault="00A52A37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</w:tr>
      <w:tr w:rsidR="00A52A37" w:rsidRPr="001E30C6" w14:paraId="1B37848E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0DA7BDB7" w14:textId="77777777" w:rsidR="00A52A37" w:rsidRPr="001E30C6" w:rsidRDefault="00A52A37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7725D65E" w14:textId="1AB80653" w:rsidR="00A52A37" w:rsidRPr="001E30C6" w:rsidRDefault="00A52A37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6/11/21</w:t>
            </w:r>
          </w:p>
        </w:tc>
        <w:tc>
          <w:tcPr>
            <w:tcW w:w="6390" w:type="dxa"/>
          </w:tcPr>
          <w:p w14:paraId="019DB988" w14:textId="7F41FB69" w:rsidR="00A52A37" w:rsidRPr="001E30C6" w:rsidRDefault="00A52A37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pring GOLD Checkpoint</w:t>
            </w:r>
          </w:p>
        </w:tc>
        <w:tc>
          <w:tcPr>
            <w:tcW w:w="1705" w:type="dxa"/>
          </w:tcPr>
          <w:p w14:paraId="1AE340BE" w14:textId="46E85A2B" w:rsidR="00A52A37" w:rsidRPr="001E30C6" w:rsidRDefault="00A52A37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="00C62C5C">
              <w:rPr>
                <w:rFonts w:ascii="Times New Roman" w:hAnsi="Times New Roman" w:cs="Times New Roman"/>
                <w:sz w:val="27"/>
                <w:szCs w:val="27"/>
              </w:rPr>
              <w:t>in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TSG</w:t>
            </w:r>
          </w:p>
        </w:tc>
      </w:tr>
    </w:tbl>
    <w:p w14:paraId="6AFBDB63" w14:textId="77777777" w:rsidR="00287B68" w:rsidRDefault="00287B68"/>
    <w:sectPr w:rsidR="00287B68" w:rsidSect="0077785C">
      <w:pgSz w:w="12240" w:h="15840"/>
      <w:pgMar w:top="720" w:right="720" w:bottom="720" w:left="720" w:header="720" w:footer="720" w:gutter="0"/>
      <w:pgBorders w:offsetFrom="page">
        <w:top w:val="double" w:sz="4" w:space="24" w:color="FF0000"/>
        <w:left w:val="double" w:sz="4" w:space="24" w:color="FF0000"/>
        <w:bottom w:val="double" w:sz="4" w:space="24" w:color="FF0000"/>
        <w:right w:val="double" w:sz="4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3A11"/>
    <w:multiLevelType w:val="hybridMultilevel"/>
    <w:tmpl w:val="56BE3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C2C3F"/>
    <w:multiLevelType w:val="hybridMultilevel"/>
    <w:tmpl w:val="6750F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91815"/>
    <w:multiLevelType w:val="hybridMultilevel"/>
    <w:tmpl w:val="DF426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F63FF"/>
    <w:multiLevelType w:val="hybridMultilevel"/>
    <w:tmpl w:val="92241306"/>
    <w:lvl w:ilvl="0" w:tplc="0409000F">
      <w:start w:val="1"/>
      <w:numFmt w:val="decimal"/>
      <w:lvlText w:val="%1."/>
      <w:lvlJc w:val="left"/>
      <w:pPr>
        <w:ind w:left="714" w:hanging="360"/>
      </w:p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" w15:restartNumberingAfterBreak="0">
    <w:nsid w:val="07A4546D"/>
    <w:multiLevelType w:val="hybridMultilevel"/>
    <w:tmpl w:val="ECA647F2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5" w15:restartNumberingAfterBreak="0">
    <w:nsid w:val="084902BA"/>
    <w:multiLevelType w:val="hybridMultilevel"/>
    <w:tmpl w:val="D74E4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0D6B"/>
    <w:multiLevelType w:val="hybridMultilevel"/>
    <w:tmpl w:val="11F68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1C0311"/>
    <w:multiLevelType w:val="hybridMultilevel"/>
    <w:tmpl w:val="6BD09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7700E"/>
    <w:multiLevelType w:val="hybridMultilevel"/>
    <w:tmpl w:val="46C8E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800A83"/>
    <w:multiLevelType w:val="hybridMultilevel"/>
    <w:tmpl w:val="6F824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B4FBF"/>
    <w:multiLevelType w:val="hybridMultilevel"/>
    <w:tmpl w:val="B87AA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C3A11"/>
    <w:multiLevelType w:val="hybridMultilevel"/>
    <w:tmpl w:val="DF16E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7B0542"/>
    <w:multiLevelType w:val="hybridMultilevel"/>
    <w:tmpl w:val="BFFA4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04A9E"/>
    <w:multiLevelType w:val="hybridMultilevel"/>
    <w:tmpl w:val="8D346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E13AE4"/>
    <w:multiLevelType w:val="hybridMultilevel"/>
    <w:tmpl w:val="C4462B8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5" w15:restartNumberingAfterBreak="0">
    <w:nsid w:val="360A5016"/>
    <w:multiLevelType w:val="hybridMultilevel"/>
    <w:tmpl w:val="C4462B8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6" w15:restartNumberingAfterBreak="0">
    <w:nsid w:val="36812AAC"/>
    <w:multiLevelType w:val="hybridMultilevel"/>
    <w:tmpl w:val="43BE6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D57C5"/>
    <w:multiLevelType w:val="hybridMultilevel"/>
    <w:tmpl w:val="1D2A4ED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8" w15:restartNumberingAfterBreak="0">
    <w:nsid w:val="3B864F17"/>
    <w:multiLevelType w:val="hybridMultilevel"/>
    <w:tmpl w:val="901E77AC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9" w15:restartNumberingAfterBreak="0">
    <w:nsid w:val="3C54264E"/>
    <w:multiLevelType w:val="hybridMultilevel"/>
    <w:tmpl w:val="6DCCA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326F2"/>
    <w:multiLevelType w:val="hybridMultilevel"/>
    <w:tmpl w:val="93FC9F16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" w15:restartNumberingAfterBreak="0">
    <w:nsid w:val="3D6213B0"/>
    <w:multiLevelType w:val="hybridMultilevel"/>
    <w:tmpl w:val="BFFA4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73E11"/>
    <w:multiLevelType w:val="hybridMultilevel"/>
    <w:tmpl w:val="92241306"/>
    <w:lvl w:ilvl="0" w:tplc="0409000F">
      <w:start w:val="1"/>
      <w:numFmt w:val="decimal"/>
      <w:lvlText w:val="%1."/>
      <w:lvlJc w:val="left"/>
      <w:pPr>
        <w:ind w:left="714" w:hanging="360"/>
      </w:p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23" w15:restartNumberingAfterBreak="0">
    <w:nsid w:val="42236E6A"/>
    <w:multiLevelType w:val="hybridMultilevel"/>
    <w:tmpl w:val="6750F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D05C3B"/>
    <w:multiLevelType w:val="hybridMultilevel"/>
    <w:tmpl w:val="56BE3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A4153"/>
    <w:multiLevelType w:val="hybridMultilevel"/>
    <w:tmpl w:val="6BD09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362A5"/>
    <w:multiLevelType w:val="hybridMultilevel"/>
    <w:tmpl w:val="34CE2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4F6F63"/>
    <w:multiLevelType w:val="hybridMultilevel"/>
    <w:tmpl w:val="B15CC7DE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8" w15:restartNumberingAfterBreak="0">
    <w:nsid w:val="588662BB"/>
    <w:multiLevelType w:val="hybridMultilevel"/>
    <w:tmpl w:val="901E77AC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9" w15:restartNumberingAfterBreak="0">
    <w:nsid w:val="5A5E0552"/>
    <w:multiLevelType w:val="hybridMultilevel"/>
    <w:tmpl w:val="D74E4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992043"/>
    <w:multiLevelType w:val="hybridMultilevel"/>
    <w:tmpl w:val="2ABE1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4E5BCB"/>
    <w:multiLevelType w:val="hybridMultilevel"/>
    <w:tmpl w:val="1D2A4ED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32" w15:restartNumberingAfterBreak="0">
    <w:nsid w:val="6947144C"/>
    <w:multiLevelType w:val="hybridMultilevel"/>
    <w:tmpl w:val="B87AA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C51451"/>
    <w:multiLevelType w:val="hybridMultilevel"/>
    <w:tmpl w:val="ECA647F2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34" w15:restartNumberingAfterBreak="0">
    <w:nsid w:val="71C97E99"/>
    <w:multiLevelType w:val="hybridMultilevel"/>
    <w:tmpl w:val="93FC9F16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5" w15:restartNumberingAfterBreak="0">
    <w:nsid w:val="72197780"/>
    <w:multiLevelType w:val="hybridMultilevel"/>
    <w:tmpl w:val="11F68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8A6567"/>
    <w:multiLevelType w:val="hybridMultilevel"/>
    <w:tmpl w:val="2ABE1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575379"/>
    <w:multiLevelType w:val="hybridMultilevel"/>
    <w:tmpl w:val="FC6A3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C00C0A"/>
    <w:multiLevelType w:val="hybridMultilevel"/>
    <w:tmpl w:val="B3DEDA40"/>
    <w:lvl w:ilvl="0" w:tplc="0409000F">
      <w:start w:val="1"/>
      <w:numFmt w:val="decimal"/>
      <w:lvlText w:val="%1."/>
      <w:lvlJc w:val="left"/>
      <w:pPr>
        <w:ind w:left="714" w:hanging="360"/>
      </w:p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39" w15:restartNumberingAfterBreak="0">
    <w:nsid w:val="7FB475B8"/>
    <w:multiLevelType w:val="hybridMultilevel"/>
    <w:tmpl w:val="5B0E8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E30ECB"/>
    <w:multiLevelType w:val="hybridMultilevel"/>
    <w:tmpl w:val="0346E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4"/>
  </w:num>
  <w:num w:numId="5">
    <w:abstractNumId w:val="33"/>
  </w:num>
  <w:num w:numId="6">
    <w:abstractNumId w:val="27"/>
  </w:num>
  <w:num w:numId="7">
    <w:abstractNumId w:val="14"/>
  </w:num>
  <w:num w:numId="8">
    <w:abstractNumId w:val="15"/>
  </w:num>
  <w:num w:numId="9">
    <w:abstractNumId w:val="25"/>
  </w:num>
  <w:num w:numId="10">
    <w:abstractNumId w:val="32"/>
  </w:num>
  <w:num w:numId="11">
    <w:abstractNumId w:val="39"/>
  </w:num>
  <w:num w:numId="12">
    <w:abstractNumId w:val="36"/>
  </w:num>
  <w:num w:numId="13">
    <w:abstractNumId w:val="30"/>
  </w:num>
  <w:num w:numId="14">
    <w:abstractNumId w:val="2"/>
  </w:num>
  <w:num w:numId="15">
    <w:abstractNumId w:val="35"/>
  </w:num>
  <w:num w:numId="16">
    <w:abstractNumId w:val="6"/>
  </w:num>
  <w:num w:numId="17">
    <w:abstractNumId w:val="17"/>
  </w:num>
  <w:num w:numId="18">
    <w:abstractNumId w:val="19"/>
  </w:num>
  <w:num w:numId="19">
    <w:abstractNumId w:val="31"/>
  </w:num>
  <w:num w:numId="20">
    <w:abstractNumId w:val="18"/>
  </w:num>
  <w:num w:numId="21">
    <w:abstractNumId w:val="9"/>
  </w:num>
  <w:num w:numId="22">
    <w:abstractNumId w:val="1"/>
  </w:num>
  <w:num w:numId="23">
    <w:abstractNumId w:val="23"/>
  </w:num>
  <w:num w:numId="24">
    <w:abstractNumId w:val="38"/>
  </w:num>
  <w:num w:numId="25">
    <w:abstractNumId w:val="22"/>
  </w:num>
  <w:num w:numId="26">
    <w:abstractNumId w:val="3"/>
  </w:num>
  <w:num w:numId="27">
    <w:abstractNumId w:val="11"/>
  </w:num>
  <w:num w:numId="28">
    <w:abstractNumId w:val="29"/>
  </w:num>
  <w:num w:numId="29">
    <w:abstractNumId w:val="37"/>
  </w:num>
  <w:num w:numId="30">
    <w:abstractNumId w:val="40"/>
  </w:num>
  <w:num w:numId="31">
    <w:abstractNumId w:val="16"/>
  </w:num>
  <w:num w:numId="32">
    <w:abstractNumId w:val="12"/>
  </w:num>
  <w:num w:numId="33">
    <w:abstractNumId w:val="21"/>
  </w:num>
  <w:num w:numId="34">
    <w:abstractNumId w:val="13"/>
  </w:num>
  <w:num w:numId="35">
    <w:abstractNumId w:val="28"/>
  </w:num>
  <w:num w:numId="36">
    <w:abstractNumId w:val="34"/>
  </w:num>
  <w:num w:numId="37">
    <w:abstractNumId w:val="20"/>
  </w:num>
  <w:num w:numId="38">
    <w:abstractNumId w:val="4"/>
  </w:num>
  <w:num w:numId="39">
    <w:abstractNumId w:val="10"/>
  </w:num>
  <w:num w:numId="40">
    <w:abstractNumId w:val="8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szQ3sDA1MjY1MDJR0lEKTi0uzszPAykwqQUA6C7ptSwAAAA="/>
  </w:docVars>
  <w:rsids>
    <w:rsidRoot w:val="00134A05"/>
    <w:rsid w:val="00095783"/>
    <w:rsid w:val="000D6DE7"/>
    <w:rsid w:val="0010749E"/>
    <w:rsid w:val="001319F5"/>
    <w:rsid w:val="001345C5"/>
    <w:rsid w:val="00134A05"/>
    <w:rsid w:val="001360C0"/>
    <w:rsid w:val="001965E9"/>
    <w:rsid w:val="001C2FD1"/>
    <w:rsid w:val="001E30C6"/>
    <w:rsid w:val="00253138"/>
    <w:rsid w:val="00281F2C"/>
    <w:rsid w:val="00287B68"/>
    <w:rsid w:val="002B7360"/>
    <w:rsid w:val="002C347E"/>
    <w:rsid w:val="002C365A"/>
    <w:rsid w:val="002E6C22"/>
    <w:rsid w:val="003263E4"/>
    <w:rsid w:val="003569F6"/>
    <w:rsid w:val="003A73C9"/>
    <w:rsid w:val="004439BD"/>
    <w:rsid w:val="00484370"/>
    <w:rsid w:val="004A5604"/>
    <w:rsid w:val="004B0216"/>
    <w:rsid w:val="004C09AA"/>
    <w:rsid w:val="00530B1F"/>
    <w:rsid w:val="005522D1"/>
    <w:rsid w:val="00566128"/>
    <w:rsid w:val="005A786B"/>
    <w:rsid w:val="005B62F0"/>
    <w:rsid w:val="005C11CE"/>
    <w:rsid w:val="005F31D1"/>
    <w:rsid w:val="00637B2A"/>
    <w:rsid w:val="00673305"/>
    <w:rsid w:val="006858F3"/>
    <w:rsid w:val="006A7BC0"/>
    <w:rsid w:val="00702A2F"/>
    <w:rsid w:val="00734142"/>
    <w:rsid w:val="00797871"/>
    <w:rsid w:val="007D6092"/>
    <w:rsid w:val="008113A0"/>
    <w:rsid w:val="00813990"/>
    <w:rsid w:val="00825332"/>
    <w:rsid w:val="00851D49"/>
    <w:rsid w:val="00923DFC"/>
    <w:rsid w:val="00973507"/>
    <w:rsid w:val="00974E23"/>
    <w:rsid w:val="0099704A"/>
    <w:rsid w:val="00A174F6"/>
    <w:rsid w:val="00A22726"/>
    <w:rsid w:val="00A52A37"/>
    <w:rsid w:val="00AA1D01"/>
    <w:rsid w:val="00AB5F0C"/>
    <w:rsid w:val="00B65079"/>
    <w:rsid w:val="00B733DF"/>
    <w:rsid w:val="00B8051D"/>
    <w:rsid w:val="00BB0206"/>
    <w:rsid w:val="00BB0F27"/>
    <w:rsid w:val="00BF50D4"/>
    <w:rsid w:val="00C047C1"/>
    <w:rsid w:val="00C06AB0"/>
    <w:rsid w:val="00C24165"/>
    <w:rsid w:val="00C62C5C"/>
    <w:rsid w:val="00C65B3D"/>
    <w:rsid w:val="00C832E9"/>
    <w:rsid w:val="00CB5E79"/>
    <w:rsid w:val="00CD7735"/>
    <w:rsid w:val="00D45C03"/>
    <w:rsid w:val="00DA3F4B"/>
    <w:rsid w:val="00DA7105"/>
    <w:rsid w:val="00DE79AA"/>
    <w:rsid w:val="00E517F7"/>
    <w:rsid w:val="00E76541"/>
    <w:rsid w:val="00E76600"/>
    <w:rsid w:val="00E9190E"/>
    <w:rsid w:val="00ED4407"/>
    <w:rsid w:val="00EF32B2"/>
    <w:rsid w:val="00F42D78"/>
    <w:rsid w:val="00F66724"/>
    <w:rsid w:val="00FA4F51"/>
    <w:rsid w:val="00FB17BD"/>
    <w:rsid w:val="00FB29C4"/>
    <w:rsid w:val="00FB323B"/>
    <w:rsid w:val="00FF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68FEA"/>
  <w15:chartTrackingRefBased/>
  <w15:docId w15:val="{0646DA27-8039-40B7-A53E-B105BE4D1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2">
    <w:name w:val="Grid Table 4 Accent 2"/>
    <w:basedOn w:val="TableNormal"/>
    <w:uiPriority w:val="49"/>
    <w:rsid w:val="00134A0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1319F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B02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2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B0216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E7654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A710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76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6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6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600"/>
    <w:rPr>
      <w:b/>
      <w:bCs/>
      <w:sz w:val="20"/>
      <w:szCs w:val="20"/>
    </w:rPr>
  </w:style>
  <w:style w:type="table" w:styleId="GridTable5Dark-Accent6">
    <w:name w:val="Grid Table 5 Dark Accent 6"/>
    <w:basedOn w:val="TableNormal"/>
    <w:uiPriority w:val="50"/>
    <w:rsid w:val="002C36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BBBA6-5E67-4918-B769-29A08B9EE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ndriel Lewis</dc:creator>
  <cp:keywords/>
  <dc:description/>
  <cp:lastModifiedBy>Ambere Lewis</cp:lastModifiedBy>
  <cp:revision>3</cp:revision>
  <cp:lastPrinted>2020-06-09T22:21:00Z</cp:lastPrinted>
  <dcterms:created xsi:type="dcterms:W3CDTF">2020-08-19T22:37:00Z</dcterms:created>
  <dcterms:modified xsi:type="dcterms:W3CDTF">2020-09-08T16:01:00Z</dcterms:modified>
</cp:coreProperties>
</file>